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79D0" w:rsidRPr="009C09DA" w:rsidRDefault="009C09DA" w:rsidP="00714DA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9C09DA">
        <w:rPr>
          <w:rFonts w:ascii="Times New Roman" w:hAnsi="Times New Roman" w:cs="Times New Roman"/>
          <w:b/>
          <w:color w:val="auto"/>
          <w:sz w:val="24"/>
          <w:szCs w:val="24"/>
        </w:rPr>
        <w:t xml:space="preserve">20. </w:t>
      </w:r>
      <w:r w:rsidR="009379D0" w:rsidRPr="009C09D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6A10E3" w:rsidRPr="002126C5" w:rsidRDefault="006A10E3" w:rsidP="006A10E3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2126C5">
        <w:rPr>
          <w:rFonts w:ascii="Times New Roman" w:eastAsia="Times New Roman" w:hAnsi="Times New Roman" w:cs="Times New Roman"/>
          <w:b/>
          <w:i/>
          <w:sz w:val="24"/>
          <w:szCs w:val="24"/>
        </w:rPr>
        <w:t>Augal</w:t>
      </w:r>
      <w:r w:rsidR="007740D9">
        <w:rPr>
          <w:rFonts w:ascii="Times New Roman" w:eastAsia="Times New Roman" w:hAnsi="Times New Roman" w:cs="Times New Roman"/>
          <w:b/>
          <w:i/>
          <w:sz w:val="24"/>
          <w:szCs w:val="24"/>
        </w:rPr>
        <w:t>o</w:t>
      </w:r>
      <w:r w:rsidRPr="002126C5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vandens indų tyrimas</w:t>
      </w:r>
    </w:p>
    <w:p w:rsidR="00C87460" w:rsidRPr="00714DA1" w:rsidRDefault="00C87460" w:rsidP="00714DA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C87460" w:rsidRPr="00714DA1" w:rsidRDefault="009379D0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1. </w:t>
      </w:r>
      <w:r w:rsidR="00C87460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tikslas </w:t>
      </w:r>
    </w:p>
    <w:p w:rsidR="00C87460" w:rsidRPr="00714DA1" w:rsidRDefault="00706796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Pr="00714DA1" w:rsidRDefault="00C87460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06796" w:rsidRPr="00714DA1" w:rsidRDefault="009379D0" w:rsidP="00714DA1">
      <w:pPr>
        <w:pStyle w:val="prastasis1"/>
        <w:tabs>
          <w:tab w:val="left" w:leader="underscore" w:pos="93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>2. H</w:t>
      </w:r>
      <w:r w:rsidR="00A825D3" w:rsidRPr="00714DA1">
        <w:rPr>
          <w:rFonts w:ascii="Times New Roman" w:eastAsia="Times New Roman" w:hAnsi="Times New Roman" w:cs="Times New Roman"/>
          <w:b/>
          <w:sz w:val="24"/>
          <w:szCs w:val="24"/>
        </w:rPr>
        <w:t>ipotezė</w:t>
      </w:r>
      <w:r w:rsidR="00C87460" w:rsidRPr="00714D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06796" w:rsidRPr="00714DA1" w:rsidRDefault="00706796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422F6" w:rsidRPr="00714DA1" w:rsidRDefault="002422F6" w:rsidP="00714DA1">
      <w:pPr>
        <w:pStyle w:val="prastasis1"/>
        <w:tabs>
          <w:tab w:val="left" w:leader="underscore" w:pos="9356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06796" w:rsidRPr="00714DA1" w:rsidRDefault="005619DE" w:rsidP="00714DA1">
      <w:pPr>
        <w:pStyle w:val="prastasis1"/>
        <w:tabs>
          <w:tab w:val="left" w:leader="underscore" w:pos="93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r w:rsidR="001C47EC" w:rsidRPr="00714DA1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9379D0" w:rsidRPr="00714DA1">
        <w:rPr>
          <w:rFonts w:ascii="Times New Roman" w:eastAsia="Times New Roman" w:hAnsi="Times New Roman" w:cs="Times New Roman"/>
          <w:b/>
          <w:sz w:val="24"/>
          <w:szCs w:val="24"/>
        </w:rPr>
        <w:t>yrimo</w:t>
      </w:r>
      <w:r w:rsidR="00A825D3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s</w:t>
      </w:r>
      <w:r w:rsidR="009379D0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706796" w:rsidRPr="00714DA1" w:rsidRDefault="00706796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Pr="00714DA1" w:rsidRDefault="00706796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619DE" w:rsidRDefault="005619DE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379D0" w:rsidRPr="00714DA1" w:rsidRDefault="009379D0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5409DD" w:rsidRPr="00714DA1" w:rsidRDefault="009379D0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1235AC" w:rsidRPr="00714DA1">
        <w:rPr>
          <w:rFonts w:ascii="Times New Roman" w:eastAsia="Times New Roman" w:hAnsi="Times New Roman" w:cs="Times New Roman"/>
          <w:sz w:val="24"/>
          <w:szCs w:val="24"/>
        </w:rPr>
        <w:t>I</w:t>
      </w:r>
      <w:r w:rsidR="005409DD" w:rsidRPr="00714DA1">
        <w:rPr>
          <w:rFonts w:ascii="Times New Roman" w:hAnsi="Times New Roman" w:cs="Times New Roman"/>
          <w:sz w:val="24"/>
          <w:szCs w:val="24"/>
        </w:rPr>
        <w:t>štrauki</w:t>
      </w:r>
      <w:r w:rsidR="001235AC" w:rsidRPr="00714DA1">
        <w:rPr>
          <w:rFonts w:ascii="Times New Roman" w:hAnsi="Times New Roman" w:cs="Times New Roman"/>
          <w:sz w:val="24"/>
          <w:szCs w:val="24"/>
        </w:rPr>
        <w:t xml:space="preserve">te </w:t>
      </w:r>
      <w:r w:rsidR="005409DD" w:rsidRPr="00714DA1">
        <w:rPr>
          <w:rFonts w:ascii="Times New Roman" w:hAnsi="Times New Roman" w:cs="Times New Roman"/>
          <w:sz w:val="24"/>
          <w:szCs w:val="24"/>
        </w:rPr>
        <w:t>iš dažyto vandens</w:t>
      </w:r>
      <w:r w:rsidR="001235AC" w:rsidRPr="00714DA1">
        <w:rPr>
          <w:rFonts w:ascii="Times New Roman" w:hAnsi="Times New Roman" w:cs="Times New Roman"/>
          <w:sz w:val="24"/>
          <w:szCs w:val="24"/>
        </w:rPr>
        <w:t xml:space="preserve"> salierų lapkočius (dažytame vandenyje jie turėjo mirkti apie 24 val.). N</w:t>
      </w:r>
      <w:r w:rsidR="005409DD" w:rsidRPr="00714DA1">
        <w:rPr>
          <w:rFonts w:ascii="Times New Roman" w:hAnsi="Times New Roman" w:cs="Times New Roman"/>
          <w:sz w:val="24"/>
          <w:szCs w:val="24"/>
        </w:rPr>
        <w:t>usausin</w:t>
      </w:r>
      <w:r w:rsidR="001235AC" w:rsidRPr="00714DA1">
        <w:rPr>
          <w:rFonts w:ascii="Times New Roman" w:hAnsi="Times New Roman" w:cs="Times New Roman"/>
          <w:sz w:val="24"/>
          <w:szCs w:val="24"/>
        </w:rPr>
        <w:t>kite</w:t>
      </w:r>
      <w:r w:rsidR="005409DD" w:rsidRPr="00714DA1">
        <w:rPr>
          <w:rFonts w:ascii="Times New Roman" w:hAnsi="Times New Roman" w:cs="Times New Roman"/>
          <w:sz w:val="24"/>
          <w:szCs w:val="24"/>
        </w:rPr>
        <w:t xml:space="preserve"> popierine servetėle</w:t>
      </w:r>
      <w:r w:rsidR="009F3BAB" w:rsidRPr="00714DA1">
        <w:rPr>
          <w:rFonts w:ascii="Times New Roman" w:hAnsi="Times New Roman" w:cs="Times New Roman"/>
          <w:sz w:val="24"/>
          <w:szCs w:val="24"/>
        </w:rPr>
        <w:t xml:space="preserve">. </w:t>
      </w:r>
      <w:r w:rsidR="00270C61">
        <w:rPr>
          <w:rFonts w:ascii="Times New Roman" w:hAnsi="Times New Roman" w:cs="Times New Roman"/>
          <w:sz w:val="24"/>
          <w:szCs w:val="24"/>
        </w:rPr>
        <w:t>Skalpeliu s</w:t>
      </w:r>
      <w:r w:rsidR="00E04F96" w:rsidRPr="001D76A4">
        <w:rPr>
          <w:rFonts w:ascii="Times New Roman" w:hAnsi="Times New Roman" w:cs="Times New Roman"/>
          <w:color w:val="auto"/>
          <w:sz w:val="24"/>
          <w:szCs w:val="24"/>
        </w:rPr>
        <w:t>kersai lapko</w:t>
      </w:r>
      <w:r w:rsidR="00270C61">
        <w:rPr>
          <w:rFonts w:ascii="Times New Roman" w:hAnsi="Times New Roman" w:cs="Times New Roman"/>
          <w:color w:val="auto"/>
          <w:sz w:val="24"/>
          <w:szCs w:val="24"/>
        </w:rPr>
        <w:t>tį</w:t>
      </w:r>
      <w:r w:rsidR="005409DD" w:rsidRPr="00714DA1">
        <w:rPr>
          <w:rFonts w:ascii="Times New Roman" w:hAnsi="Times New Roman" w:cs="Times New Roman"/>
          <w:sz w:val="24"/>
          <w:szCs w:val="24"/>
        </w:rPr>
        <w:t xml:space="preserve"> supjaust</w:t>
      </w:r>
      <w:r w:rsidR="001235AC" w:rsidRPr="00714DA1">
        <w:rPr>
          <w:rFonts w:ascii="Times New Roman" w:hAnsi="Times New Roman" w:cs="Times New Roman"/>
          <w:sz w:val="24"/>
          <w:szCs w:val="24"/>
        </w:rPr>
        <w:t xml:space="preserve">ykite </w:t>
      </w:r>
      <w:r w:rsidR="005409DD" w:rsidRPr="00714DA1">
        <w:rPr>
          <w:rFonts w:ascii="Times New Roman" w:hAnsi="Times New Roman" w:cs="Times New Roman"/>
          <w:sz w:val="24"/>
          <w:szCs w:val="24"/>
        </w:rPr>
        <w:t>arba žirklėmis sukarp</w:t>
      </w:r>
      <w:r w:rsidR="001235AC" w:rsidRPr="00714DA1">
        <w:rPr>
          <w:rFonts w:ascii="Times New Roman" w:hAnsi="Times New Roman" w:cs="Times New Roman"/>
          <w:sz w:val="24"/>
          <w:szCs w:val="24"/>
        </w:rPr>
        <w:t xml:space="preserve">ykite </w:t>
      </w:r>
      <w:r w:rsidR="005409DD" w:rsidRPr="00714DA1">
        <w:rPr>
          <w:rFonts w:ascii="Times New Roman" w:hAnsi="Times New Roman" w:cs="Times New Roman"/>
          <w:sz w:val="24"/>
          <w:szCs w:val="24"/>
        </w:rPr>
        <w:t>į nedidelius</w:t>
      </w:r>
      <w:r w:rsidR="001235AC" w:rsidRPr="00714DA1">
        <w:rPr>
          <w:rFonts w:ascii="Times New Roman" w:hAnsi="Times New Roman" w:cs="Times New Roman"/>
          <w:sz w:val="24"/>
          <w:szCs w:val="24"/>
        </w:rPr>
        <w:t xml:space="preserve"> (apie 3 cm)</w:t>
      </w:r>
      <w:r w:rsidR="005409DD" w:rsidRPr="00714DA1">
        <w:rPr>
          <w:rFonts w:ascii="Times New Roman" w:hAnsi="Times New Roman" w:cs="Times New Roman"/>
          <w:sz w:val="24"/>
          <w:szCs w:val="24"/>
        </w:rPr>
        <w:t xml:space="preserve"> gabalėlius. Gabalėli</w:t>
      </w:r>
      <w:r w:rsidR="001235AC" w:rsidRPr="00714DA1">
        <w:rPr>
          <w:rFonts w:ascii="Times New Roman" w:hAnsi="Times New Roman" w:cs="Times New Roman"/>
          <w:sz w:val="24"/>
          <w:szCs w:val="24"/>
        </w:rPr>
        <w:t>us sudėkite</w:t>
      </w:r>
      <w:r w:rsidR="005409DD" w:rsidRPr="00714DA1">
        <w:rPr>
          <w:rFonts w:ascii="Times New Roman" w:hAnsi="Times New Roman" w:cs="Times New Roman"/>
          <w:sz w:val="24"/>
          <w:szCs w:val="24"/>
        </w:rPr>
        <w:t xml:space="preserve"> į </w:t>
      </w:r>
      <w:proofErr w:type="spellStart"/>
      <w:r w:rsidR="005409DD" w:rsidRPr="00714DA1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="005409DD" w:rsidRPr="00714DA1">
        <w:rPr>
          <w:rFonts w:ascii="Times New Roman" w:hAnsi="Times New Roman" w:cs="Times New Roman"/>
          <w:sz w:val="24"/>
          <w:szCs w:val="24"/>
        </w:rPr>
        <w:t xml:space="preserve"> lėkštelę.</w:t>
      </w:r>
    </w:p>
    <w:p w:rsidR="001235AC" w:rsidRDefault="001235AC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 w:rsidRPr="00714DA1">
        <w:rPr>
          <w:rFonts w:ascii="Times New Roman" w:hAnsi="Times New Roman" w:cs="Times New Roman"/>
          <w:sz w:val="24"/>
          <w:szCs w:val="24"/>
        </w:rPr>
        <w:t xml:space="preserve">4.2. </w:t>
      </w:r>
      <w:r w:rsidR="009F3BAB" w:rsidRPr="00714DA1">
        <w:rPr>
          <w:rFonts w:ascii="Times New Roman" w:hAnsi="Times New Roman" w:cs="Times New Roman"/>
          <w:sz w:val="24"/>
          <w:szCs w:val="24"/>
        </w:rPr>
        <w:t>Gabalėlius iš visų pusių</w:t>
      </w:r>
      <w:r w:rsidR="00863596" w:rsidRPr="00714DA1">
        <w:rPr>
          <w:rFonts w:ascii="Times New Roman" w:hAnsi="Times New Roman" w:cs="Times New Roman"/>
          <w:sz w:val="24"/>
          <w:szCs w:val="24"/>
        </w:rPr>
        <w:t xml:space="preserve"> atidžiai</w:t>
      </w:r>
      <w:r w:rsidR="009F3BAB" w:rsidRPr="00714DA1">
        <w:rPr>
          <w:rFonts w:ascii="Times New Roman" w:hAnsi="Times New Roman" w:cs="Times New Roman"/>
          <w:sz w:val="24"/>
          <w:szCs w:val="24"/>
        </w:rPr>
        <w:t xml:space="preserve"> apžiūrėkite</w:t>
      </w:r>
      <w:r w:rsidRPr="00714DA1">
        <w:rPr>
          <w:rFonts w:ascii="Times New Roman" w:hAnsi="Times New Roman" w:cs="Times New Roman"/>
          <w:sz w:val="24"/>
          <w:szCs w:val="24"/>
        </w:rPr>
        <w:t xml:space="preserve"> plika akimi ir pro lupą. </w:t>
      </w:r>
      <w:r w:rsidR="00E14B9F">
        <w:rPr>
          <w:rFonts w:ascii="Times New Roman" w:hAnsi="Times New Roman" w:cs="Times New Roman"/>
          <w:sz w:val="24"/>
          <w:szCs w:val="24"/>
        </w:rPr>
        <w:t>Atkreipkite dėmesį</w:t>
      </w:r>
      <w:r w:rsidRPr="00714DA1">
        <w:rPr>
          <w:rFonts w:ascii="Times New Roman" w:hAnsi="Times New Roman" w:cs="Times New Roman"/>
          <w:sz w:val="24"/>
          <w:szCs w:val="24"/>
        </w:rPr>
        <w:t xml:space="preserve">, kad dažytas vanduo nudažė ne visą </w:t>
      </w:r>
      <w:r w:rsidR="002A154E" w:rsidRPr="00714DA1">
        <w:rPr>
          <w:rFonts w:ascii="Times New Roman" w:hAnsi="Times New Roman" w:cs="Times New Roman"/>
          <w:sz w:val="24"/>
          <w:szCs w:val="24"/>
        </w:rPr>
        <w:t>lapkotį</w:t>
      </w:r>
      <w:r w:rsidR="009F3BAB" w:rsidRPr="00714DA1">
        <w:rPr>
          <w:rFonts w:ascii="Times New Roman" w:hAnsi="Times New Roman" w:cs="Times New Roman"/>
          <w:sz w:val="24"/>
          <w:szCs w:val="24"/>
        </w:rPr>
        <w:t xml:space="preserve">. </w:t>
      </w:r>
      <w:r w:rsidRPr="00714DA1">
        <w:rPr>
          <w:rFonts w:ascii="Times New Roman" w:hAnsi="Times New Roman" w:cs="Times New Roman"/>
          <w:sz w:val="24"/>
          <w:szCs w:val="24"/>
        </w:rPr>
        <w:t>Pro lupą matomą vaizdą</w:t>
      </w:r>
      <w:r w:rsidR="009F3BAB" w:rsidRPr="00714DA1">
        <w:rPr>
          <w:rFonts w:ascii="Times New Roman" w:hAnsi="Times New Roman" w:cs="Times New Roman"/>
          <w:sz w:val="24"/>
          <w:szCs w:val="24"/>
        </w:rPr>
        <w:t xml:space="preserve"> – išorinį ar skerspjūv</w:t>
      </w:r>
      <w:r w:rsidR="00863596" w:rsidRPr="00714DA1">
        <w:rPr>
          <w:rFonts w:ascii="Times New Roman" w:hAnsi="Times New Roman" w:cs="Times New Roman"/>
          <w:sz w:val="24"/>
          <w:szCs w:val="24"/>
        </w:rPr>
        <w:t>į</w:t>
      </w:r>
      <w:r w:rsidR="009F3BAB" w:rsidRPr="00714DA1">
        <w:rPr>
          <w:rFonts w:ascii="Times New Roman" w:hAnsi="Times New Roman" w:cs="Times New Roman"/>
          <w:sz w:val="24"/>
          <w:szCs w:val="24"/>
        </w:rPr>
        <w:t xml:space="preserve"> –</w:t>
      </w:r>
      <w:r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="009F3BAB" w:rsidRPr="00714DA1">
        <w:rPr>
          <w:rFonts w:ascii="Times New Roman" w:hAnsi="Times New Roman" w:cs="Times New Roman"/>
          <w:sz w:val="24"/>
          <w:szCs w:val="24"/>
        </w:rPr>
        <w:t xml:space="preserve">pavaizduokite biologiniu piešiniu. </w:t>
      </w:r>
      <w:r w:rsidR="00863596" w:rsidRPr="00714DA1">
        <w:rPr>
          <w:rFonts w:ascii="Times New Roman" w:hAnsi="Times New Roman" w:cs="Times New Roman"/>
          <w:sz w:val="24"/>
          <w:szCs w:val="24"/>
        </w:rPr>
        <w:t>Pažymėkite nusidažiusią vietą ir r</w:t>
      </w:r>
      <w:r w:rsidR="009F3BAB" w:rsidRPr="00714DA1">
        <w:rPr>
          <w:rFonts w:ascii="Times New Roman" w:hAnsi="Times New Roman" w:cs="Times New Roman"/>
          <w:sz w:val="24"/>
          <w:szCs w:val="24"/>
        </w:rPr>
        <w:t>em</w:t>
      </w:r>
      <w:r w:rsidR="00E14B9F">
        <w:rPr>
          <w:rFonts w:ascii="Times New Roman" w:hAnsi="Times New Roman" w:cs="Times New Roman"/>
          <w:sz w:val="24"/>
          <w:szCs w:val="24"/>
        </w:rPr>
        <w:t>damiesi</w:t>
      </w:r>
      <w:r w:rsidR="009F3BAB" w:rsidRPr="00714DA1">
        <w:rPr>
          <w:rFonts w:ascii="Times New Roman" w:hAnsi="Times New Roman" w:cs="Times New Roman"/>
          <w:sz w:val="24"/>
          <w:szCs w:val="24"/>
        </w:rPr>
        <w:t xml:space="preserve"> žiniomis apie audinį, kuri</w:t>
      </w:r>
      <w:r w:rsidR="00E14B9F">
        <w:rPr>
          <w:rFonts w:ascii="Times New Roman" w:hAnsi="Times New Roman" w:cs="Times New Roman"/>
          <w:sz w:val="24"/>
          <w:szCs w:val="24"/>
        </w:rPr>
        <w:t>uo</w:t>
      </w:r>
      <w:r w:rsidR="009F3BAB" w:rsidRPr="00714DA1">
        <w:rPr>
          <w:rFonts w:ascii="Times New Roman" w:hAnsi="Times New Roman" w:cs="Times New Roman"/>
          <w:sz w:val="24"/>
          <w:szCs w:val="24"/>
        </w:rPr>
        <w:t xml:space="preserve"> teka vanduo, </w:t>
      </w:r>
      <w:r w:rsidR="00456D35" w:rsidRPr="00714DA1">
        <w:rPr>
          <w:rFonts w:ascii="Times New Roman" w:hAnsi="Times New Roman" w:cs="Times New Roman"/>
          <w:sz w:val="24"/>
          <w:szCs w:val="24"/>
        </w:rPr>
        <w:t>jį įvardinkite.</w:t>
      </w:r>
      <w:r w:rsidRPr="00714DA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4B9F" w:rsidRPr="00714DA1" w:rsidRDefault="00E14B9F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9F3BAB" w:rsidRPr="00714DA1" w:rsidRDefault="009F3BAB" w:rsidP="00714DA1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14DA1">
        <w:rPr>
          <w:rFonts w:ascii="Times New Roman" w:hAnsi="Times New Roman" w:cs="Times New Roman"/>
          <w:i/>
          <w:sz w:val="24"/>
          <w:szCs w:val="24"/>
        </w:rPr>
        <w:t>Vieta biologiniam piešiniui</w:t>
      </w:r>
      <w:r w:rsidR="0014398B">
        <w:rPr>
          <w:rFonts w:ascii="Times New Roman" w:hAnsi="Times New Roman" w:cs="Times New Roman"/>
          <w:i/>
          <w:sz w:val="24"/>
          <w:szCs w:val="24"/>
        </w:rPr>
        <w:t>:</w:t>
      </w:r>
    </w:p>
    <w:p w:rsidR="002422F6" w:rsidRPr="00714DA1" w:rsidRDefault="002422F6" w:rsidP="00714DA1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9F3BAB" w:rsidRPr="00714DA1" w:rsidRDefault="009F3BAB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F3BAB" w:rsidRPr="00714DA1" w:rsidRDefault="009F3BAB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F3BAB" w:rsidRDefault="009F3BAB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D76A4" w:rsidRDefault="001D76A4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D76A4" w:rsidRDefault="001D76A4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D76A4" w:rsidRDefault="001D76A4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D76A4" w:rsidRDefault="001D76A4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D76A4" w:rsidRDefault="001D76A4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D76A4" w:rsidRPr="00714DA1" w:rsidRDefault="001D76A4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F3BAB" w:rsidRPr="00714DA1" w:rsidRDefault="009F3BAB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F3BAB" w:rsidRPr="00714DA1" w:rsidRDefault="009F3BAB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235AC" w:rsidRPr="00D222A6" w:rsidRDefault="00714DA1" w:rsidP="00714DA1">
      <w:pPr>
        <w:pStyle w:val="Betarp"/>
        <w:jc w:val="center"/>
        <w:rPr>
          <w:rFonts w:ascii="Times New Roman" w:hAnsi="Times New Roman" w:cs="Times New Roman"/>
          <w:b/>
        </w:rPr>
      </w:pPr>
      <w:r w:rsidRPr="00D222A6">
        <w:rPr>
          <w:rFonts w:ascii="Times New Roman" w:hAnsi="Times New Roman" w:cs="Times New Roman"/>
        </w:rPr>
        <w:t xml:space="preserve">1 pav. </w:t>
      </w:r>
      <w:r w:rsidRPr="00D222A6">
        <w:rPr>
          <w:rFonts w:ascii="Times New Roman" w:hAnsi="Times New Roman" w:cs="Times New Roman"/>
          <w:b/>
        </w:rPr>
        <w:t>Saliero lapo skerspjūvis</w:t>
      </w:r>
    </w:p>
    <w:p w:rsidR="00714DA1" w:rsidRPr="00714DA1" w:rsidRDefault="00714DA1" w:rsidP="00714DA1">
      <w:pPr>
        <w:pStyle w:val="Betarp"/>
        <w:jc w:val="center"/>
        <w:rPr>
          <w:rFonts w:ascii="Times New Roman" w:hAnsi="Times New Roman" w:cs="Times New Roman"/>
          <w:sz w:val="24"/>
          <w:szCs w:val="24"/>
        </w:rPr>
      </w:pPr>
    </w:p>
    <w:p w:rsidR="00A63A15" w:rsidRDefault="00863596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4.3. </w:t>
      </w:r>
      <w:r w:rsidR="00A63A15" w:rsidRPr="00714DA1">
        <w:rPr>
          <w:rFonts w:ascii="Times New Roman" w:eastAsia="Times New Roman" w:hAnsi="Times New Roman" w:cs="Times New Roman"/>
          <w:sz w:val="24"/>
          <w:szCs w:val="24"/>
        </w:rPr>
        <w:t>Pagaminkite pr</w:t>
      </w:r>
      <w:r w:rsidR="00A63A15" w:rsidRPr="00714DA1">
        <w:rPr>
          <w:rFonts w:ascii="Times New Roman" w:hAnsi="Times New Roman" w:cs="Times New Roman"/>
          <w:sz w:val="24"/>
          <w:szCs w:val="24"/>
        </w:rPr>
        <w:t>eparatą</w:t>
      </w:r>
      <w:r w:rsidR="002A154E" w:rsidRPr="00714DA1">
        <w:rPr>
          <w:rFonts w:ascii="Times New Roman" w:hAnsi="Times New Roman" w:cs="Times New Roman"/>
          <w:sz w:val="24"/>
          <w:szCs w:val="24"/>
        </w:rPr>
        <w:t>. Gabalėlį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 lapkočio padėkite ant medinės lentelės ir skalpeliu at</w:t>
      </w:r>
      <w:r w:rsidR="00E14B9F">
        <w:rPr>
          <w:rFonts w:ascii="Times New Roman" w:hAnsi="Times New Roman" w:cs="Times New Roman"/>
          <w:sz w:val="24"/>
          <w:szCs w:val="24"/>
        </w:rPr>
        <w:t>rėžkite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 labai </w:t>
      </w:r>
      <w:r w:rsidR="00A63A15" w:rsidRPr="001D76A4">
        <w:rPr>
          <w:rFonts w:ascii="Times New Roman" w:hAnsi="Times New Roman" w:cs="Times New Roman"/>
          <w:color w:val="auto"/>
          <w:sz w:val="24"/>
          <w:szCs w:val="24"/>
        </w:rPr>
        <w:t xml:space="preserve">ploną </w:t>
      </w:r>
      <w:r w:rsidR="00E04F96" w:rsidRPr="001D76A4">
        <w:rPr>
          <w:rFonts w:ascii="Times New Roman" w:hAnsi="Times New Roman" w:cs="Times New Roman"/>
          <w:color w:val="auto"/>
          <w:sz w:val="24"/>
          <w:szCs w:val="24"/>
        </w:rPr>
        <w:t xml:space="preserve">(permatomą) </w:t>
      </w:r>
      <w:r w:rsidR="00A63A15" w:rsidRPr="001D76A4">
        <w:rPr>
          <w:rFonts w:ascii="Times New Roman" w:hAnsi="Times New Roman" w:cs="Times New Roman"/>
          <w:color w:val="auto"/>
          <w:sz w:val="24"/>
          <w:szCs w:val="24"/>
        </w:rPr>
        <w:t xml:space="preserve">lapkočio </w:t>
      </w:r>
      <w:r w:rsidR="00D222A6">
        <w:rPr>
          <w:rFonts w:ascii="Times New Roman" w:hAnsi="Times New Roman" w:cs="Times New Roman"/>
          <w:color w:val="auto"/>
          <w:sz w:val="24"/>
          <w:szCs w:val="24"/>
        </w:rPr>
        <w:t>dalelę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. </w:t>
      </w:r>
      <w:r w:rsidR="00D222A6">
        <w:rPr>
          <w:rFonts w:ascii="Times New Roman" w:hAnsi="Times New Roman" w:cs="Times New Roman"/>
          <w:sz w:val="24"/>
          <w:szCs w:val="24"/>
        </w:rPr>
        <w:t>Ją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 padėkite ant objektinio stiklelio ir stebėkite skaitmenin</w:t>
      </w:r>
      <w:r w:rsidR="00E14B9F">
        <w:rPr>
          <w:rFonts w:ascii="Times New Roman" w:hAnsi="Times New Roman" w:cs="Times New Roman"/>
          <w:sz w:val="24"/>
          <w:szCs w:val="24"/>
        </w:rPr>
        <w:t>iu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 arba šviesin</w:t>
      </w:r>
      <w:r w:rsidR="00E14B9F">
        <w:rPr>
          <w:rFonts w:ascii="Times New Roman" w:hAnsi="Times New Roman" w:cs="Times New Roman"/>
          <w:sz w:val="24"/>
          <w:szCs w:val="24"/>
        </w:rPr>
        <w:t>iu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 mikroskop</w:t>
      </w:r>
      <w:r w:rsidR="00E14B9F">
        <w:rPr>
          <w:rFonts w:ascii="Times New Roman" w:hAnsi="Times New Roman" w:cs="Times New Roman"/>
          <w:sz w:val="24"/>
          <w:szCs w:val="24"/>
        </w:rPr>
        <w:t>u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. Jeigu </w:t>
      </w:r>
      <w:r w:rsidR="00D222A6">
        <w:rPr>
          <w:rFonts w:ascii="Times New Roman" w:hAnsi="Times New Roman" w:cs="Times New Roman"/>
          <w:sz w:val="24"/>
          <w:szCs w:val="24"/>
        </w:rPr>
        <w:t>lapkočio dalelė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 itin plona, j</w:t>
      </w:r>
      <w:r w:rsidR="00E14B9F">
        <w:rPr>
          <w:rFonts w:ascii="Times New Roman" w:hAnsi="Times New Roman" w:cs="Times New Roman"/>
          <w:sz w:val="24"/>
          <w:szCs w:val="24"/>
        </w:rPr>
        <w:t>ą</w:t>
      </w:r>
      <w:r w:rsidR="00A63A15" w:rsidRPr="00714DA1">
        <w:rPr>
          <w:rFonts w:ascii="Times New Roman" w:hAnsi="Times New Roman" w:cs="Times New Roman"/>
          <w:sz w:val="24"/>
          <w:szCs w:val="24"/>
        </w:rPr>
        <w:t xml:space="preserve"> galima uždengti dengiamuoju stikl</w:t>
      </w:r>
      <w:r w:rsidR="00D222A6">
        <w:rPr>
          <w:rFonts w:ascii="Times New Roman" w:hAnsi="Times New Roman" w:cs="Times New Roman"/>
          <w:sz w:val="24"/>
          <w:szCs w:val="24"/>
        </w:rPr>
        <w:t>eliu</w:t>
      </w:r>
      <w:r w:rsidR="00A63A15" w:rsidRPr="00714DA1">
        <w:rPr>
          <w:rFonts w:ascii="Times New Roman" w:hAnsi="Times New Roman" w:cs="Times New Roman"/>
          <w:sz w:val="24"/>
          <w:szCs w:val="24"/>
        </w:rPr>
        <w:t>, kitu atveju dengti nereikia.</w:t>
      </w:r>
    </w:p>
    <w:p w:rsidR="005619DE" w:rsidRPr="00714DA1" w:rsidRDefault="005619D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A63A15" w:rsidRPr="00714DA1" w:rsidRDefault="00A63A15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 w:rsidRPr="00714DA1">
        <w:rPr>
          <w:rFonts w:ascii="Times New Roman" w:hAnsi="Times New Roman" w:cs="Times New Roman"/>
          <w:sz w:val="24"/>
          <w:szCs w:val="24"/>
        </w:rPr>
        <w:t>4.4. Preparatą stebėkite mikroskop</w:t>
      </w:r>
      <w:r w:rsidR="00E14B9F">
        <w:rPr>
          <w:rFonts w:ascii="Times New Roman" w:hAnsi="Times New Roman" w:cs="Times New Roman"/>
          <w:sz w:val="24"/>
          <w:szCs w:val="24"/>
        </w:rPr>
        <w:t>u</w:t>
      </w:r>
      <w:r w:rsidRPr="00714DA1">
        <w:rPr>
          <w:rFonts w:ascii="Times New Roman" w:hAnsi="Times New Roman" w:cs="Times New Roman"/>
          <w:sz w:val="24"/>
          <w:szCs w:val="24"/>
        </w:rPr>
        <w:t xml:space="preserve">. </w:t>
      </w:r>
      <w:r w:rsidR="0071591D" w:rsidRPr="00714DA1">
        <w:rPr>
          <w:rFonts w:ascii="Times New Roman" w:hAnsi="Times New Roman" w:cs="Times New Roman"/>
          <w:sz w:val="24"/>
          <w:szCs w:val="24"/>
        </w:rPr>
        <w:t>Stebėdami preparatą raskite</w:t>
      </w:r>
      <w:r w:rsidR="00E14D74"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="002A154E" w:rsidRPr="00714DA1">
        <w:rPr>
          <w:rFonts w:ascii="Times New Roman" w:hAnsi="Times New Roman" w:cs="Times New Roman"/>
          <w:sz w:val="24"/>
          <w:szCs w:val="24"/>
        </w:rPr>
        <w:t>nusidažiusia</w:t>
      </w:r>
      <w:r w:rsidR="00C95044" w:rsidRPr="00714DA1">
        <w:rPr>
          <w:rFonts w:ascii="Times New Roman" w:hAnsi="Times New Roman" w:cs="Times New Roman"/>
          <w:sz w:val="24"/>
          <w:szCs w:val="24"/>
        </w:rPr>
        <w:t xml:space="preserve">s </w:t>
      </w:r>
      <w:r w:rsidR="002A154E" w:rsidRPr="00714DA1">
        <w:rPr>
          <w:rFonts w:ascii="Times New Roman" w:hAnsi="Times New Roman" w:cs="Times New Roman"/>
          <w:sz w:val="24"/>
          <w:szCs w:val="24"/>
        </w:rPr>
        <w:t xml:space="preserve">ir nenusidažiusias </w:t>
      </w:r>
      <w:r w:rsidR="00C95044" w:rsidRPr="00714DA1">
        <w:rPr>
          <w:rFonts w:ascii="Times New Roman" w:hAnsi="Times New Roman" w:cs="Times New Roman"/>
          <w:sz w:val="24"/>
          <w:szCs w:val="24"/>
        </w:rPr>
        <w:t>struktūras</w:t>
      </w:r>
      <w:r w:rsidR="002A154E" w:rsidRPr="00714DA1">
        <w:rPr>
          <w:rFonts w:ascii="Times New Roman" w:hAnsi="Times New Roman" w:cs="Times New Roman"/>
          <w:sz w:val="24"/>
          <w:szCs w:val="24"/>
        </w:rPr>
        <w:t>.</w:t>
      </w:r>
      <w:r w:rsidR="0071591D"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="002A154E" w:rsidRPr="00714DA1">
        <w:rPr>
          <w:rFonts w:ascii="Times New Roman" w:hAnsi="Times New Roman" w:cs="Times New Roman"/>
          <w:sz w:val="24"/>
          <w:szCs w:val="24"/>
        </w:rPr>
        <w:t>Ma</w:t>
      </w:r>
      <w:r w:rsidR="00C95044" w:rsidRPr="00714DA1">
        <w:rPr>
          <w:rFonts w:ascii="Times New Roman" w:hAnsi="Times New Roman" w:cs="Times New Roman"/>
          <w:sz w:val="24"/>
          <w:szCs w:val="24"/>
        </w:rPr>
        <w:t>tomą</w:t>
      </w:r>
      <w:r w:rsidRPr="00714DA1">
        <w:rPr>
          <w:rFonts w:ascii="Times New Roman" w:hAnsi="Times New Roman" w:cs="Times New Roman"/>
          <w:sz w:val="24"/>
          <w:szCs w:val="24"/>
        </w:rPr>
        <w:t xml:space="preserve"> v</w:t>
      </w:r>
      <w:r w:rsidR="00C95044" w:rsidRPr="00714DA1">
        <w:rPr>
          <w:rFonts w:ascii="Times New Roman" w:hAnsi="Times New Roman" w:cs="Times New Roman"/>
          <w:sz w:val="24"/>
          <w:szCs w:val="24"/>
        </w:rPr>
        <w:t>aizdą</w:t>
      </w:r>
      <w:r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Pr="001D76A4">
        <w:rPr>
          <w:rFonts w:ascii="Times New Roman" w:hAnsi="Times New Roman" w:cs="Times New Roman"/>
          <w:color w:val="auto"/>
          <w:sz w:val="24"/>
          <w:szCs w:val="24"/>
        </w:rPr>
        <w:t>pavaizduo</w:t>
      </w:r>
      <w:r w:rsidR="005E0103" w:rsidRPr="001D76A4">
        <w:rPr>
          <w:rFonts w:ascii="Times New Roman" w:hAnsi="Times New Roman" w:cs="Times New Roman"/>
          <w:color w:val="auto"/>
          <w:sz w:val="24"/>
          <w:szCs w:val="24"/>
        </w:rPr>
        <w:t>kite</w:t>
      </w:r>
      <w:r w:rsidRPr="001D76A4">
        <w:rPr>
          <w:rFonts w:ascii="Times New Roman" w:hAnsi="Times New Roman" w:cs="Times New Roman"/>
          <w:color w:val="auto"/>
          <w:sz w:val="24"/>
          <w:szCs w:val="24"/>
        </w:rPr>
        <w:t xml:space="preserve"> b</w:t>
      </w:r>
      <w:r w:rsidRPr="00714DA1">
        <w:rPr>
          <w:rFonts w:ascii="Times New Roman" w:hAnsi="Times New Roman" w:cs="Times New Roman"/>
          <w:sz w:val="24"/>
          <w:szCs w:val="24"/>
        </w:rPr>
        <w:t>iologiniu piešiniu</w:t>
      </w:r>
      <w:r w:rsidR="002A154E" w:rsidRPr="00714DA1">
        <w:rPr>
          <w:rFonts w:ascii="Times New Roman" w:hAnsi="Times New Roman" w:cs="Times New Roman"/>
          <w:sz w:val="24"/>
          <w:szCs w:val="24"/>
        </w:rPr>
        <w:t>.</w:t>
      </w:r>
      <w:r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="002A154E" w:rsidRPr="00714DA1">
        <w:rPr>
          <w:rFonts w:ascii="Times New Roman" w:hAnsi="Times New Roman" w:cs="Times New Roman"/>
          <w:sz w:val="24"/>
          <w:szCs w:val="24"/>
        </w:rPr>
        <w:t>P</w:t>
      </w:r>
      <w:r w:rsidRPr="00714DA1">
        <w:rPr>
          <w:rFonts w:ascii="Times New Roman" w:hAnsi="Times New Roman" w:cs="Times New Roman"/>
          <w:sz w:val="24"/>
          <w:szCs w:val="24"/>
        </w:rPr>
        <w:t>iešinyje pažym</w:t>
      </w:r>
      <w:r w:rsidR="00C95044" w:rsidRPr="00714DA1">
        <w:rPr>
          <w:rFonts w:ascii="Times New Roman" w:hAnsi="Times New Roman" w:cs="Times New Roman"/>
          <w:sz w:val="24"/>
          <w:szCs w:val="24"/>
        </w:rPr>
        <w:t>ėkite ir įvard</w:t>
      </w:r>
      <w:r w:rsidR="00270C61">
        <w:rPr>
          <w:rFonts w:ascii="Times New Roman" w:hAnsi="Times New Roman" w:cs="Times New Roman"/>
          <w:sz w:val="24"/>
          <w:szCs w:val="24"/>
        </w:rPr>
        <w:t>y</w:t>
      </w:r>
      <w:r w:rsidR="00C95044" w:rsidRPr="00714DA1">
        <w:rPr>
          <w:rFonts w:ascii="Times New Roman" w:hAnsi="Times New Roman" w:cs="Times New Roman"/>
          <w:sz w:val="24"/>
          <w:szCs w:val="24"/>
        </w:rPr>
        <w:t xml:space="preserve">kite </w:t>
      </w:r>
      <w:r w:rsidR="002A154E" w:rsidRPr="00714DA1">
        <w:rPr>
          <w:rFonts w:ascii="Times New Roman" w:hAnsi="Times New Roman" w:cs="Times New Roman"/>
          <w:sz w:val="24"/>
          <w:szCs w:val="24"/>
        </w:rPr>
        <w:t>audinį</w:t>
      </w:r>
      <w:r w:rsidR="00C95044" w:rsidRPr="00714DA1">
        <w:rPr>
          <w:rFonts w:ascii="Times New Roman" w:hAnsi="Times New Roman" w:cs="Times New Roman"/>
          <w:sz w:val="24"/>
          <w:szCs w:val="24"/>
        </w:rPr>
        <w:t>, kuri</w:t>
      </w:r>
      <w:r w:rsidR="001D76A4">
        <w:rPr>
          <w:rFonts w:ascii="Times New Roman" w:hAnsi="Times New Roman" w:cs="Times New Roman"/>
          <w:sz w:val="24"/>
          <w:szCs w:val="24"/>
        </w:rPr>
        <w:t>uo</w:t>
      </w:r>
      <w:r w:rsidR="00C95044" w:rsidRPr="00714DA1">
        <w:rPr>
          <w:rFonts w:ascii="Times New Roman" w:hAnsi="Times New Roman" w:cs="Times New Roman"/>
          <w:sz w:val="24"/>
          <w:szCs w:val="24"/>
        </w:rPr>
        <w:t xml:space="preserve"> teka vanduo (</w:t>
      </w:r>
      <w:r w:rsidR="00E14B9F">
        <w:rPr>
          <w:rFonts w:ascii="Times New Roman" w:hAnsi="Times New Roman" w:cs="Times New Roman"/>
          <w:sz w:val="24"/>
          <w:szCs w:val="24"/>
        </w:rPr>
        <w:t>žr.</w:t>
      </w:r>
      <w:r w:rsidR="00C95044" w:rsidRPr="00714DA1">
        <w:rPr>
          <w:rFonts w:ascii="Times New Roman" w:hAnsi="Times New Roman" w:cs="Times New Roman"/>
          <w:sz w:val="24"/>
          <w:szCs w:val="24"/>
        </w:rPr>
        <w:t xml:space="preserve"> 4.2</w:t>
      </w:r>
      <w:r w:rsidR="001D76A4">
        <w:rPr>
          <w:rFonts w:ascii="Times New Roman" w:hAnsi="Times New Roman" w:cs="Times New Roman"/>
          <w:sz w:val="24"/>
          <w:szCs w:val="24"/>
        </w:rPr>
        <w:t xml:space="preserve"> </w:t>
      </w:r>
      <w:r w:rsidR="00E14B9F">
        <w:rPr>
          <w:rFonts w:ascii="Times New Roman" w:hAnsi="Times New Roman" w:cs="Times New Roman"/>
          <w:sz w:val="24"/>
          <w:szCs w:val="24"/>
        </w:rPr>
        <w:t>punktą</w:t>
      </w:r>
      <w:r w:rsidR="00C95044" w:rsidRPr="00714DA1">
        <w:rPr>
          <w:rFonts w:ascii="Times New Roman" w:hAnsi="Times New Roman" w:cs="Times New Roman"/>
          <w:sz w:val="24"/>
          <w:szCs w:val="24"/>
        </w:rPr>
        <w:t>), o nenusidažiusius audinius</w:t>
      </w:r>
      <w:r w:rsidR="002A154E" w:rsidRPr="00714DA1">
        <w:rPr>
          <w:rFonts w:ascii="Times New Roman" w:hAnsi="Times New Roman" w:cs="Times New Roman"/>
          <w:sz w:val="24"/>
          <w:szCs w:val="24"/>
        </w:rPr>
        <w:t xml:space="preserve"> (ląsteles)</w:t>
      </w:r>
      <w:r w:rsidR="00C95044" w:rsidRPr="00714DA1">
        <w:rPr>
          <w:rFonts w:ascii="Times New Roman" w:hAnsi="Times New Roman" w:cs="Times New Roman"/>
          <w:sz w:val="24"/>
          <w:szCs w:val="24"/>
        </w:rPr>
        <w:t xml:space="preserve"> įvar</w:t>
      </w:r>
      <w:r w:rsidR="001D76A4">
        <w:rPr>
          <w:rFonts w:ascii="Times New Roman" w:hAnsi="Times New Roman" w:cs="Times New Roman"/>
          <w:sz w:val="24"/>
          <w:szCs w:val="24"/>
        </w:rPr>
        <w:t>din</w:t>
      </w:r>
      <w:r w:rsidR="002A154E" w:rsidRPr="00714DA1">
        <w:rPr>
          <w:rFonts w:ascii="Times New Roman" w:hAnsi="Times New Roman" w:cs="Times New Roman"/>
          <w:sz w:val="24"/>
          <w:szCs w:val="24"/>
        </w:rPr>
        <w:t>kite</w:t>
      </w:r>
      <w:r w:rsidR="001D76A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EC018A" w:rsidRPr="00714DA1">
        <w:rPr>
          <w:rFonts w:ascii="Times New Roman" w:hAnsi="Times New Roman" w:cs="Times New Roman"/>
          <w:sz w:val="24"/>
          <w:szCs w:val="24"/>
        </w:rPr>
        <w:t>–</w:t>
      </w:r>
      <w:r w:rsidR="00714DA1"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="002A154E" w:rsidRPr="001D76A4">
        <w:rPr>
          <w:rFonts w:ascii="Times New Roman" w:hAnsi="Times New Roman" w:cs="Times New Roman"/>
          <w:i/>
          <w:sz w:val="24"/>
          <w:szCs w:val="24"/>
        </w:rPr>
        <w:t>kitas</w:t>
      </w:r>
      <w:r w:rsidRPr="001D76A4">
        <w:rPr>
          <w:rFonts w:ascii="Times New Roman" w:hAnsi="Times New Roman" w:cs="Times New Roman"/>
          <w:i/>
          <w:sz w:val="24"/>
          <w:szCs w:val="24"/>
        </w:rPr>
        <w:t xml:space="preserve"> audin</w:t>
      </w:r>
      <w:r w:rsidR="002A154E" w:rsidRPr="001D76A4">
        <w:rPr>
          <w:rFonts w:ascii="Times New Roman" w:hAnsi="Times New Roman" w:cs="Times New Roman"/>
          <w:i/>
          <w:sz w:val="24"/>
          <w:szCs w:val="24"/>
        </w:rPr>
        <w:t>ys</w:t>
      </w:r>
      <w:r w:rsidR="0071591D" w:rsidRPr="00714DA1">
        <w:rPr>
          <w:rFonts w:ascii="Times New Roman" w:hAnsi="Times New Roman" w:cs="Times New Roman"/>
          <w:sz w:val="24"/>
          <w:szCs w:val="24"/>
        </w:rPr>
        <w:t xml:space="preserve"> arba </w:t>
      </w:r>
      <w:r w:rsidR="0071591D" w:rsidRPr="001D76A4">
        <w:rPr>
          <w:rFonts w:ascii="Times New Roman" w:hAnsi="Times New Roman" w:cs="Times New Roman"/>
          <w:i/>
          <w:sz w:val="24"/>
          <w:szCs w:val="24"/>
        </w:rPr>
        <w:t>kito audinio ląstelės</w:t>
      </w:r>
      <w:r w:rsidR="002A154E" w:rsidRPr="00714DA1">
        <w:rPr>
          <w:rFonts w:ascii="Times New Roman" w:hAnsi="Times New Roman" w:cs="Times New Roman"/>
          <w:sz w:val="24"/>
          <w:szCs w:val="24"/>
        </w:rPr>
        <w:t>.</w:t>
      </w:r>
    </w:p>
    <w:p w:rsidR="005619DE" w:rsidRDefault="005619DE" w:rsidP="00714DA1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5619DE" w:rsidRDefault="005619DE" w:rsidP="00714DA1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5619DE" w:rsidRDefault="005619DE" w:rsidP="00714DA1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2A154E" w:rsidRPr="00714DA1" w:rsidRDefault="002A154E" w:rsidP="00714DA1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14DA1">
        <w:rPr>
          <w:rFonts w:ascii="Times New Roman" w:hAnsi="Times New Roman" w:cs="Times New Roman"/>
          <w:i/>
          <w:sz w:val="24"/>
          <w:szCs w:val="24"/>
        </w:rPr>
        <w:lastRenderedPageBreak/>
        <w:t>Vieta biologiniam piešiniui</w:t>
      </w:r>
      <w:bookmarkStart w:id="0" w:name="_GoBack"/>
      <w:r w:rsidR="0014398B">
        <w:rPr>
          <w:rFonts w:ascii="Times New Roman" w:hAnsi="Times New Roman" w:cs="Times New Roman"/>
          <w:i/>
          <w:sz w:val="24"/>
          <w:szCs w:val="24"/>
        </w:rPr>
        <w:t>:</w:t>
      </w:r>
      <w:bookmarkEnd w:id="0"/>
    </w:p>
    <w:p w:rsidR="002422F6" w:rsidRPr="00714DA1" w:rsidRDefault="002422F6" w:rsidP="00714DA1">
      <w:pPr>
        <w:pStyle w:val="Betarp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A63A15" w:rsidRPr="00714DA1" w:rsidRDefault="00A63A15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2A154E" w:rsidRPr="00714DA1" w:rsidRDefault="002A154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2A154E" w:rsidRDefault="002A154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5619DE" w:rsidRDefault="005619D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5619DE" w:rsidRDefault="005619D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5619DE" w:rsidRDefault="005619D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5619DE" w:rsidRDefault="005619D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5619DE" w:rsidRPr="00714DA1" w:rsidRDefault="005619D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2A154E" w:rsidRPr="00714DA1" w:rsidRDefault="002A154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2A154E" w:rsidRPr="00714DA1" w:rsidRDefault="002A154E" w:rsidP="00714DA1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</w:p>
    <w:p w:rsidR="00A63A15" w:rsidRPr="00D222A6" w:rsidRDefault="00CB0F42" w:rsidP="00CB0F42">
      <w:pPr>
        <w:pStyle w:val="Betarp"/>
        <w:jc w:val="center"/>
        <w:rPr>
          <w:rFonts w:ascii="Times New Roman" w:hAnsi="Times New Roman" w:cs="Times New Roman"/>
          <w:b/>
        </w:rPr>
      </w:pPr>
      <w:proofErr w:type="gramStart"/>
      <w:r w:rsidRPr="00D222A6">
        <w:rPr>
          <w:rFonts w:ascii="Times New Roman" w:hAnsi="Times New Roman" w:cs="Times New Roman"/>
          <w:lang w:val="en-US"/>
        </w:rPr>
        <w:t xml:space="preserve">2 </w:t>
      </w:r>
      <w:r w:rsidRPr="00D222A6">
        <w:rPr>
          <w:rFonts w:ascii="Times New Roman" w:hAnsi="Times New Roman" w:cs="Times New Roman"/>
        </w:rPr>
        <w:t>pav.</w:t>
      </w:r>
      <w:proofErr w:type="gramEnd"/>
      <w:r w:rsidRPr="00D222A6">
        <w:rPr>
          <w:rFonts w:ascii="Times New Roman" w:hAnsi="Times New Roman" w:cs="Times New Roman"/>
        </w:rPr>
        <w:t xml:space="preserve"> </w:t>
      </w:r>
      <w:r w:rsidRPr="00D222A6">
        <w:rPr>
          <w:rFonts w:ascii="Times New Roman" w:hAnsi="Times New Roman" w:cs="Times New Roman"/>
          <w:b/>
        </w:rPr>
        <w:t>Saliero lapo skerspjūvio vaizdas pro mikroskopą</w:t>
      </w:r>
    </w:p>
    <w:p w:rsidR="00CB0F42" w:rsidRPr="00714DA1" w:rsidRDefault="00CB0F42" w:rsidP="00CB0F42">
      <w:pPr>
        <w:pStyle w:val="Betarp"/>
        <w:jc w:val="center"/>
        <w:rPr>
          <w:rFonts w:ascii="Times New Roman" w:hAnsi="Times New Roman" w:cs="Times New Roman"/>
          <w:sz w:val="24"/>
          <w:szCs w:val="24"/>
        </w:rPr>
      </w:pPr>
    </w:p>
    <w:p w:rsidR="00FD697B" w:rsidRPr="00714DA1" w:rsidRDefault="00EC018A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5. </w:t>
      </w: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rezultatų analizė </w:t>
      </w:r>
    </w:p>
    <w:p w:rsidR="0015225C" w:rsidRPr="00714DA1" w:rsidRDefault="00FD697B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>5.1.</w:t>
      </w: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Kodėl dažytas vanduo </w:t>
      </w: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>nenudažė</w:t>
      </w: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 vis</w:t>
      </w:r>
      <w:r w:rsidR="001D76A4">
        <w:rPr>
          <w:rFonts w:ascii="Times New Roman" w:eastAsia="Times New Roman" w:hAnsi="Times New Roman" w:cs="Times New Roman"/>
          <w:sz w:val="24"/>
          <w:szCs w:val="24"/>
        </w:rPr>
        <w:t>ų</w:t>
      </w: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D76A4">
        <w:rPr>
          <w:rFonts w:ascii="Times New Roman" w:eastAsia="Times New Roman" w:hAnsi="Times New Roman" w:cs="Times New Roman"/>
          <w:color w:val="auto"/>
          <w:sz w:val="24"/>
          <w:szCs w:val="24"/>
        </w:rPr>
        <w:t>lapkočio</w:t>
      </w:r>
      <w:r w:rsidR="00605631" w:rsidRPr="001D76A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D76A4" w:rsidRPr="001D76A4">
        <w:rPr>
          <w:rFonts w:ascii="Times New Roman" w:eastAsia="Times New Roman" w:hAnsi="Times New Roman" w:cs="Times New Roman"/>
          <w:color w:val="auto"/>
          <w:sz w:val="24"/>
          <w:szCs w:val="24"/>
        </w:rPr>
        <w:t>audinių</w:t>
      </w:r>
      <w:r w:rsidRPr="001D76A4">
        <w:rPr>
          <w:rFonts w:ascii="Times New Roman" w:eastAsia="Times New Roman" w:hAnsi="Times New Roman" w:cs="Times New Roman"/>
          <w:color w:val="auto"/>
          <w:sz w:val="24"/>
          <w:szCs w:val="24"/>
        </w:rPr>
        <w:t>?</w:t>
      </w:r>
    </w:p>
    <w:p w:rsidR="0015225C" w:rsidRPr="00714DA1" w:rsidRDefault="0015225C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018A" w:rsidRPr="00714DA1" w:rsidRDefault="0015225C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5.2. </w:t>
      </w:r>
      <w:r w:rsidR="0071591D" w:rsidRPr="00714DA1">
        <w:rPr>
          <w:rFonts w:ascii="Times New Roman" w:eastAsia="Times New Roman" w:hAnsi="Times New Roman" w:cs="Times New Roman"/>
          <w:sz w:val="24"/>
          <w:szCs w:val="24"/>
        </w:rPr>
        <w:t>Kurį</w:t>
      </w:r>
      <w:r w:rsidR="00EC018A" w:rsidRPr="00714DA1">
        <w:rPr>
          <w:rFonts w:ascii="Times New Roman" w:eastAsia="Times New Roman" w:hAnsi="Times New Roman" w:cs="Times New Roman"/>
          <w:sz w:val="24"/>
          <w:szCs w:val="24"/>
        </w:rPr>
        <w:t xml:space="preserve"> audin</w:t>
      </w:r>
      <w:r w:rsidR="0071591D" w:rsidRPr="00714DA1">
        <w:rPr>
          <w:rFonts w:ascii="Times New Roman" w:eastAsia="Times New Roman" w:hAnsi="Times New Roman" w:cs="Times New Roman"/>
          <w:sz w:val="24"/>
          <w:szCs w:val="24"/>
        </w:rPr>
        <w:t>į</w:t>
      </w:r>
      <w:r w:rsidR="00FD697B" w:rsidRPr="00714DA1">
        <w:rPr>
          <w:rFonts w:ascii="Times New Roman" w:eastAsia="Times New Roman" w:hAnsi="Times New Roman" w:cs="Times New Roman"/>
          <w:sz w:val="24"/>
          <w:szCs w:val="24"/>
        </w:rPr>
        <w:t xml:space="preserve"> nudažė dažytas vanduo</w:t>
      </w:r>
      <w:r w:rsidR="00EC018A" w:rsidRPr="00714DA1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EC018A" w:rsidRPr="00714DA1" w:rsidRDefault="00EC018A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018A" w:rsidRPr="00714DA1" w:rsidRDefault="00EC018A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3292A" w:rsidRPr="00714DA1" w:rsidRDefault="00442A4C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6. </w:t>
      </w:r>
      <w:r w:rsidR="0083292A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išvada </w:t>
      </w:r>
    </w:p>
    <w:p w:rsidR="00706796" w:rsidRPr="00714DA1" w:rsidRDefault="00706796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018A" w:rsidRPr="00714DA1" w:rsidRDefault="00EC018A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4366F" w:rsidRPr="00714DA1" w:rsidRDefault="000645B0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7. Įsivertinimas </w:t>
      </w:r>
    </w:p>
    <w:p w:rsidR="00706796" w:rsidRPr="00714DA1" w:rsidRDefault="00706796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Pr="00714DA1" w:rsidRDefault="00706796" w:rsidP="005619DE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4366F" w:rsidRPr="00714DA1" w:rsidRDefault="0044366F" w:rsidP="00921136">
      <w:pPr>
        <w:pStyle w:val="prastasis1"/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eastAsia="lt-LT"/>
        </w:rPr>
      </w:pPr>
    </w:p>
    <w:p w:rsidR="00C00401" w:rsidRPr="00714DA1" w:rsidRDefault="000645B0" w:rsidP="00921136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8</w:t>
      </w:r>
      <w:r w:rsidR="00442A4C"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. </w:t>
      </w:r>
      <w:r w:rsidR="00442A4C" w:rsidRPr="00714DA1">
        <w:rPr>
          <w:rFonts w:ascii="Times New Roman" w:eastAsia="Times New Roman" w:hAnsi="Times New Roman" w:cs="Times New Roman"/>
          <w:b/>
          <w:sz w:val="24"/>
          <w:szCs w:val="24"/>
        </w:rPr>
        <w:t>Papildomos užduotys</w:t>
      </w:r>
    </w:p>
    <w:p w:rsidR="002422F6" w:rsidRPr="00714DA1" w:rsidRDefault="002422F6" w:rsidP="00921136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>8.1.</w:t>
      </w:r>
      <w:r w:rsidR="00FD697B" w:rsidRPr="00714DA1">
        <w:rPr>
          <w:rFonts w:ascii="Times New Roman" w:eastAsia="Times New Roman" w:hAnsi="Times New Roman" w:cs="Times New Roman"/>
          <w:sz w:val="24"/>
          <w:szCs w:val="24"/>
        </w:rPr>
        <w:t xml:space="preserve"> Kodėl šiam tyrimui reikėjo dažyto vandens?</w:t>
      </w:r>
    </w:p>
    <w:p w:rsidR="00FD697B" w:rsidRPr="00714DA1" w:rsidRDefault="00FD697B" w:rsidP="00921136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8.2. Ar šiam tyrimui tinka tik salierų lapai? Pasirinktą atsakymą </w:t>
      </w:r>
      <w:r w:rsidR="00E14B9F">
        <w:rPr>
          <w:rFonts w:ascii="Times New Roman" w:eastAsia="Times New Roman" w:hAnsi="Times New Roman" w:cs="Times New Roman"/>
          <w:sz w:val="24"/>
          <w:szCs w:val="24"/>
        </w:rPr>
        <w:t>pagrįskite</w:t>
      </w:r>
      <w:r w:rsidR="00270C6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D697B" w:rsidRPr="00714DA1" w:rsidRDefault="00FD697B" w:rsidP="00921136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8.3. </w:t>
      </w:r>
      <w:r w:rsidRPr="00714DA1">
        <w:rPr>
          <w:rFonts w:ascii="Times New Roman" w:hAnsi="Times New Roman" w:cs="Times New Roman"/>
          <w:sz w:val="24"/>
          <w:szCs w:val="24"/>
        </w:rPr>
        <w:t xml:space="preserve">Internete ar kituose šaltiniuose suraskite informacijos apie kitus lapkotį sudarančius audinius ir </w:t>
      </w:r>
      <w:r w:rsidR="0015225C" w:rsidRPr="00714DA1">
        <w:rPr>
          <w:rFonts w:ascii="Times New Roman" w:hAnsi="Times New Roman" w:cs="Times New Roman"/>
          <w:sz w:val="24"/>
          <w:szCs w:val="24"/>
        </w:rPr>
        <w:t xml:space="preserve">apibūdinkite </w:t>
      </w:r>
      <w:r w:rsidRPr="00714DA1">
        <w:rPr>
          <w:rFonts w:ascii="Times New Roman" w:hAnsi="Times New Roman" w:cs="Times New Roman"/>
          <w:sz w:val="24"/>
          <w:szCs w:val="24"/>
        </w:rPr>
        <w:t>jų funkcijas.</w:t>
      </w:r>
    </w:p>
    <w:p w:rsidR="0015225C" w:rsidRPr="00714DA1" w:rsidRDefault="0015225C" w:rsidP="00921136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4DA1">
        <w:rPr>
          <w:rFonts w:ascii="Times New Roman" w:hAnsi="Times New Roman" w:cs="Times New Roman"/>
          <w:sz w:val="24"/>
          <w:szCs w:val="24"/>
        </w:rPr>
        <w:t xml:space="preserve">8.4. </w:t>
      </w:r>
      <w:r w:rsidR="00E14D74" w:rsidRPr="00714DA1">
        <w:rPr>
          <w:rFonts w:ascii="Times New Roman" w:hAnsi="Times New Roman" w:cs="Times New Roman"/>
          <w:sz w:val="24"/>
          <w:szCs w:val="24"/>
        </w:rPr>
        <w:t xml:space="preserve">Ar galima namų sąlygomis nudažyti baltai žydinčių augalų žiedus </w:t>
      </w:r>
      <w:r w:rsidR="0092613A" w:rsidRPr="00714DA1">
        <w:rPr>
          <w:rFonts w:ascii="Times New Roman" w:hAnsi="Times New Roman" w:cs="Times New Roman"/>
          <w:sz w:val="24"/>
          <w:szCs w:val="24"/>
        </w:rPr>
        <w:t xml:space="preserve">norima </w:t>
      </w:r>
      <w:r w:rsidR="004777E3" w:rsidRPr="00714DA1">
        <w:rPr>
          <w:rFonts w:ascii="Times New Roman" w:hAnsi="Times New Roman" w:cs="Times New Roman"/>
          <w:sz w:val="24"/>
          <w:szCs w:val="24"/>
        </w:rPr>
        <w:t>spalva</w:t>
      </w:r>
      <w:r w:rsidR="0092613A" w:rsidRPr="00714DA1">
        <w:rPr>
          <w:rFonts w:ascii="Times New Roman" w:hAnsi="Times New Roman" w:cs="Times New Roman"/>
          <w:sz w:val="24"/>
          <w:szCs w:val="24"/>
        </w:rPr>
        <w:t>?</w:t>
      </w:r>
      <w:r w:rsidR="004777E3" w:rsidRPr="00714DA1">
        <w:rPr>
          <w:rFonts w:ascii="Times New Roman" w:hAnsi="Times New Roman" w:cs="Times New Roman"/>
          <w:sz w:val="24"/>
          <w:szCs w:val="24"/>
        </w:rPr>
        <w:t xml:space="preserve"> Pasirinktą atsakymą argumentuokite.</w:t>
      </w:r>
    </w:p>
    <w:p w:rsidR="00C75EBB" w:rsidRPr="00714DA1" w:rsidRDefault="00C75EBB" w:rsidP="00921136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921136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5EBB" w:rsidRPr="00714DA1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75EBB" w:rsidRPr="00714DA1" w:rsidSect="005619DE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76F95" w:rsidRDefault="00476F95" w:rsidP="005619DE">
      <w:pPr>
        <w:spacing w:after="0" w:line="240" w:lineRule="auto"/>
      </w:pPr>
      <w:r>
        <w:separator/>
      </w:r>
    </w:p>
  </w:endnote>
  <w:endnote w:type="continuationSeparator" w:id="0">
    <w:p w:rsidR="00476F95" w:rsidRDefault="00476F95" w:rsidP="005619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15725721"/>
      <w:docPartObj>
        <w:docPartGallery w:val="Page Numbers (Bottom of Page)"/>
        <w:docPartUnique/>
      </w:docPartObj>
    </w:sdtPr>
    <w:sdtContent>
      <w:p w:rsidR="005619DE" w:rsidRDefault="008E3BB0">
        <w:pPr>
          <w:pStyle w:val="Porat"/>
          <w:jc w:val="center"/>
        </w:pPr>
        <w:r>
          <w:fldChar w:fldCharType="begin"/>
        </w:r>
        <w:r w:rsidR="005619DE">
          <w:instrText>PAGE   \* MERGEFORMAT</w:instrText>
        </w:r>
        <w:r>
          <w:fldChar w:fldCharType="separate"/>
        </w:r>
        <w:r w:rsidR="00921136">
          <w:rPr>
            <w:noProof/>
          </w:rPr>
          <w:t>2</w:t>
        </w:r>
        <w:r>
          <w:fldChar w:fldCharType="end"/>
        </w:r>
      </w:p>
    </w:sdtContent>
  </w:sdt>
  <w:p w:rsidR="005619DE" w:rsidRDefault="005619DE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76F95" w:rsidRDefault="00476F95" w:rsidP="005619DE">
      <w:pPr>
        <w:spacing w:after="0" w:line="240" w:lineRule="auto"/>
      </w:pPr>
      <w:r>
        <w:separator/>
      </w:r>
    </w:p>
  </w:footnote>
  <w:footnote w:type="continuationSeparator" w:id="0">
    <w:p w:rsidR="00476F95" w:rsidRDefault="00476F95" w:rsidP="005619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D00A8"/>
    <w:multiLevelType w:val="hybridMultilevel"/>
    <w:tmpl w:val="D4BE12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3A22BE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78341C"/>
    <w:multiLevelType w:val="multilevel"/>
    <w:tmpl w:val="A2E4A48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3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E31293"/>
    <w:multiLevelType w:val="multilevel"/>
    <w:tmpl w:val="80E0A03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5">
    <w:nsid w:val="6E3F332D"/>
    <w:multiLevelType w:val="multilevel"/>
    <w:tmpl w:val="1C5C35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wJiUwMTIxMjS0MTUyUdpeDU4uLM/DyQAtNaACEyYQEsAAAA"/>
  </w:docVars>
  <w:rsids>
    <w:rsidRoot w:val="00CE12C5"/>
    <w:rsid w:val="000111C8"/>
    <w:rsid w:val="00011959"/>
    <w:rsid w:val="00012F21"/>
    <w:rsid w:val="00016693"/>
    <w:rsid w:val="00024921"/>
    <w:rsid w:val="0003588C"/>
    <w:rsid w:val="00037BBB"/>
    <w:rsid w:val="0005373F"/>
    <w:rsid w:val="0006368D"/>
    <w:rsid w:val="000645B0"/>
    <w:rsid w:val="0009456E"/>
    <w:rsid w:val="000A3874"/>
    <w:rsid w:val="000E0809"/>
    <w:rsid w:val="000E224E"/>
    <w:rsid w:val="000E2798"/>
    <w:rsid w:val="000F7BD9"/>
    <w:rsid w:val="001235AC"/>
    <w:rsid w:val="0014398B"/>
    <w:rsid w:val="0015225C"/>
    <w:rsid w:val="0016132E"/>
    <w:rsid w:val="00172F33"/>
    <w:rsid w:val="0017365B"/>
    <w:rsid w:val="001764DB"/>
    <w:rsid w:val="0018163A"/>
    <w:rsid w:val="0019428A"/>
    <w:rsid w:val="001953CC"/>
    <w:rsid w:val="00196456"/>
    <w:rsid w:val="001B1DBA"/>
    <w:rsid w:val="001B2B7A"/>
    <w:rsid w:val="001B6B52"/>
    <w:rsid w:val="001C431F"/>
    <w:rsid w:val="001C47EC"/>
    <w:rsid w:val="001D32DC"/>
    <w:rsid w:val="001D76A4"/>
    <w:rsid w:val="001E5E94"/>
    <w:rsid w:val="002126C5"/>
    <w:rsid w:val="00216A3D"/>
    <w:rsid w:val="002177A4"/>
    <w:rsid w:val="00236929"/>
    <w:rsid w:val="00236E65"/>
    <w:rsid w:val="002422F6"/>
    <w:rsid w:val="00251879"/>
    <w:rsid w:val="00252818"/>
    <w:rsid w:val="00270C61"/>
    <w:rsid w:val="002716A6"/>
    <w:rsid w:val="0028188E"/>
    <w:rsid w:val="002972DA"/>
    <w:rsid w:val="002A154E"/>
    <w:rsid w:val="002B6F8F"/>
    <w:rsid w:val="002C7AAB"/>
    <w:rsid w:val="002D3A92"/>
    <w:rsid w:val="002D3B4A"/>
    <w:rsid w:val="002D4795"/>
    <w:rsid w:val="002F1893"/>
    <w:rsid w:val="002F2749"/>
    <w:rsid w:val="003168BF"/>
    <w:rsid w:val="00322010"/>
    <w:rsid w:val="00365000"/>
    <w:rsid w:val="00372CA3"/>
    <w:rsid w:val="003743D3"/>
    <w:rsid w:val="003910F4"/>
    <w:rsid w:val="003A0B5B"/>
    <w:rsid w:val="003B48A8"/>
    <w:rsid w:val="003C3907"/>
    <w:rsid w:val="003C617D"/>
    <w:rsid w:val="003F580E"/>
    <w:rsid w:val="00414697"/>
    <w:rsid w:val="00414BCC"/>
    <w:rsid w:val="00426939"/>
    <w:rsid w:val="00427F80"/>
    <w:rsid w:val="00430645"/>
    <w:rsid w:val="00437A40"/>
    <w:rsid w:val="00442A4C"/>
    <w:rsid w:val="0044366F"/>
    <w:rsid w:val="0044754D"/>
    <w:rsid w:val="0045624F"/>
    <w:rsid w:val="00456D35"/>
    <w:rsid w:val="00463BEB"/>
    <w:rsid w:val="004738AB"/>
    <w:rsid w:val="00473BAD"/>
    <w:rsid w:val="00475EDF"/>
    <w:rsid w:val="00476F95"/>
    <w:rsid w:val="004777E3"/>
    <w:rsid w:val="0049030E"/>
    <w:rsid w:val="004A274F"/>
    <w:rsid w:val="004A2E2A"/>
    <w:rsid w:val="004C305F"/>
    <w:rsid w:val="004D6BA7"/>
    <w:rsid w:val="004F0E6C"/>
    <w:rsid w:val="004F73B9"/>
    <w:rsid w:val="00502C51"/>
    <w:rsid w:val="00535C11"/>
    <w:rsid w:val="005409DD"/>
    <w:rsid w:val="00543819"/>
    <w:rsid w:val="005619DE"/>
    <w:rsid w:val="00564A80"/>
    <w:rsid w:val="005A42E4"/>
    <w:rsid w:val="005B0624"/>
    <w:rsid w:val="005C5B4D"/>
    <w:rsid w:val="005E0103"/>
    <w:rsid w:val="005F0ACE"/>
    <w:rsid w:val="006024DA"/>
    <w:rsid w:val="00605631"/>
    <w:rsid w:val="00630DEF"/>
    <w:rsid w:val="0063150E"/>
    <w:rsid w:val="00643734"/>
    <w:rsid w:val="00656F32"/>
    <w:rsid w:val="00657339"/>
    <w:rsid w:val="00666247"/>
    <w:rsid w:val="006A08FC"/>
    <w:rsid w:val="006A10E3"/>
    <w:rsid w:val="006B2FCF"/>
    <w:rsid w:val="006C2AC3"/>
    <w:rsid w:val="006C5E56"/>
    <w:rsid w:val="0070468D"/>
    <w:rsid w:val="00706796"/>
    <w:rsid w:val="00714DA1"/>
    <w:rsid w:val="0071591D"/>
    <w:rsid w:val="0073792D"/>
    <w:rsid w:val="0076214F"/>
    <w:rsid w:val="00766A7B"/>
    <w:rsid w:val="007672A6"/>
    <w:rsid w:val="0077342C"/>
    <w:rsid w:val="00773ABD"/>
    <w:rsid w:val="007740D9"/>
    <w:rsid w:val="007860EE"/>
    <w:rsid w:val="00791ED4"/>
    <w:rsid w:val="00793003"/>
    <w:rsid w:val="0079747A"/>
    <w:rsid w:val="007B6E6C"/>
    <w:rsid w:val="007B6F60"/>
    <w:rsid w:val="007C7C27"/>
    <w:rsid w:val="007D782F"/>
    <w:rsid w:val="007F7972"/>
    <w:rsid w:val="00800BE7"/>
    <w:rsid w:val="0081698D"/>
    <w:rsid w:val="008322EE"/>
    <w:rsid w:val="0083292A"/>
    <w:rsid w:val="00863596"/>
    <w:rsid w:val="00863C32"/>
    <w:rsid w:val="00871185"/>
    <w:rsid w:val="00891D73"/>
    <w:rsid w:val="008A1041"/>
    <w:rsid w:val="008E2564"/>
    <w:rsid w:val="008E3BB0"/>
    <w:rsid w:val="008E41D1"/>
    <w:rsid w:val="00905B70"/>
    <w:rsid w:val="0091548D"/>
    <w:rsid w:val="00921136"/>
    <w:rsid w:val="00922F81"/>
    <w:rsid w:val="0092613A"/>
    <w:rsid w:val="009379D0"/>
    <w:rsid w:val="00951B26"/>
    <w:rsid w:val="00952A23"/>
    <w:rsid w:val="00954640"/>
    <w:rsid w:val="00963D0A"/>
    <w:rsid w:val="00967A9A"/>
    <w:rsid w:val="00975B09"/>
    <w:rsid w:val="00990A80"/>
    <w:rsid w:val="00993196"/>
    <w:rsid w:val="009A3FB6"/>
    <w:rsid w:val="009B1CC1"/>
    <w:rsid w:val="009B25BF"/>
    <w:rsid w:val="009C09DA"/>
    <w:rsid w:val="009C1A6C"/>
    <w:rsid w:val="009C2F8F"/>
    <w:rsid w:val="009F10C9"/>
    <w:rsid w:val="009F3BAB"/>
    <w:rsid w:val="00A029F2"/>
    <w:rsid w:val="00A26178"/>
    <w:rsid w:val="00A4157E"/>
    <w:rsid w:val="00A63A15"/>
    <w:rsid w:val="00A748F0"/>
    <w:rsid w:val="00A75212"/>
    <w:rsid w:val="00A81B7F"/>
    <w:rsid w:val="00A825D3"/>
    <w:rsid w:val="00AB2F46"/>
    <w:rsid w:val="00AB52F7"/>
    <w:rsid w:val="00AC17BE"/>
    <w:rsid w:val="00AC2096"/>
    <w:rsid w:val="00AE721C"/>
    <w:rsid w:val="00B0551D"/>
    <w:rsid w:val="00B06724"/>
    <w:rsid w:val="00B17F47"/>
    <w:rsid w:val="00B33677"/>
    <w:rsid w:val="00B354CB"/>
    <w:rsid w:val="00B460CB"/>
    <w:rsid w:val="00B642E2"/>
    <w:rsid w:val="00B72684"/>
    <w:rsid w:val="00B96BE3"/>
    <w:rsid w:val="00BA2D0D"/>
    <w:rsid w:val="00BC6B2E"/>
    <w:rsid w:val="00BC79AC"/>
    <w:rsid w:val="00BD5C9E"/>
    <w:rsid w:val="00BF1244"/>
    <w:rsid w:val="00C00401"/>
    <w:rsid w:val="00C10967"/>
    <w:rsid w:val="00C1247F"/>
    <w:rsid w:val="00C13E54"/>
    <w:rsid w:val="00C14E4B"/>
    <w:rsid w:val="00C75EBB"/>
    <w:rsid w:val="00C87460"/>
    <w:rsid w:val="00C95044"/>
    <w:rsid w:val="00CB0F42"/>
    <w:rsid w:val="00CB22DE"/>
    <w:rsid w:val="00CB5EFD"/>
    <w:rsid w:val="00CC18F1"/>
    <w:rsid w:val="00CC614C"/>
    <w:rsid w:val="00CE12C5"/>
    <w:rsid w:val="00CF181A"/>
    <w:rsid w:val="00D0537F"/>
    <w:rsid w:val="00D11E70"/>
    <w:rsid w:val="00D21921"/>
    <w:rsid w:val="00D222A6"/>
    <w:rsid w:val="00D30CBB"/>
    <w:rsid w:val="00D36F36"/>
    <w:rsid w:val="00D42D19"/>
    <w:rsid w:val="00D85109"/>
    <w:rsid w:val="00DA35BE"/>
    <w:rsid w:val="00DA7204"/>
    <w:rsid w:val="00DB0C83"/>
    <w:rsid w:val="00DD1113"/>
    <w:rsid w:val="00DE2136"/>
    <w:rsid w:val="00DE7AAB"/>
    <w:rsid w:val="00E04F96"/>
    <w:rsid w:val="00E12650"/>
    <w:rsid w:val="00E14B9F"/>
    <w:rsid w:val="00E14D74"/>
    <w:rsid w:val="00E2099F"/>
    <w:rsid w:val="00E239ED"/>
    <w:rsid w:val="00E47E66"/>
    <w:rsid w:val="00E6714F"/>
    <w:rsid w:val="00E8461A"/>
    <w:rsid w:val="00E9162E"/>
    <w:rsid w:val="00EC018A"/>
    <w:rsid w:val="00EC7D53"/>
    <w:rsid w:val="00ED05D8"/>
    <w:rsid w:val="00EE046C"/>
    <w:rsid w:val="00EF1CBF"/>
    <w:rsid w:val="00EF371D"/>
    <w:rsid w:val="00F06F48"/>
    <w:rsid w:val="00F37549"/>
    <w:rsid w:val="00F84742"/>
    <w:rsid w:val="00F916EF"/>
    <w:rsid w:val="00FA1C70"/>
    <w:rsid w:val="00FA203D"/>
    <w:rsid w:val="00FC2BBE"/>
    <w:rsid w:val="00FD697B"/>
    <w:rsid w:val="00FD7C3B"/>
    <w:rsid w:val="00FE59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semiHidden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character" w:customStyle="1" w:styleId="super">
    <w:name w:val="super"/>
    <w:basedOn w:val="Numatytasispastraiposriftas"/>
    <w:rsid w:val="0073792D"/>
  </w:style>
  <w:style w:type="paragraph" w:styleId="prastasistinklapis">
    <w:name w:val="Normal (Web)"/>
    <w:basedOn w:val="prastasis"/>
    <w:uiPriority w:val="99"/>
    <w:semiHidden/>
    <w:unhideWhenUsed/>
    <w:rsid w:val="0073792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styleId="Sraopastraipa">
    <w:name w:val="List Paragraph"/>
    <w:basedOn w:val="prastasis"/>
    <w:uiPriority w:val="34"/>
    <w:qFormat/>
    <w:rsid w:val="0073792D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5619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619DE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5619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5619DE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99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E3653-74C7-424F-B69F-58A9AF367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82</Words>
  <Characters>789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0</cp:revision>
  <cp:lastPrinted>2018-05-13T16:03:00Z</cp:lastPrinted>
  <dcterms:created xsi:type="dcterms:W3CDTF">2018-11-28T08:29:00Z</dcterms:created>
  <dcterms:modified xsi:type="dcterms:W3CDTF">2018-12-27T13:23:00Z</dcterms:modified>
</cp:coreProperties>
</file>